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748342" w14:textId="0FFAEE6F" w:rsidR="004C1EEA" w:rsidRDefault="004C1EEA" w:rsidP="004C1EEA">
      <w:pPr>
        <w:rPr>
          <w:rFonts w:ascii="Arial" w:hAnsi="Arial" w:cs="Arial"/>
          <w:sz w:val="19"/>
          <w:szCs w:val="19"/>
        </w:rPr>
      </w:pPr>
      <w:r>
        <w:rPr>
          <w:rFonts w:ascii="Arial" w:hAnsi="Arial" w:cs="Arial" w:hint="eastAsia"/>
          <w:b/>
          <w:bCs/>
          <w:sz w:val="19"/>
          <w:szCs w:val="19"/>
        </w:rPr>
        <w:t xml:space="preserve">Supplementary Table 1 </w:t>
      </w:r>
      <w:r>
        <w:rPr>
          <w:rFonts w:ascii="Arial" w:hAnsi="Arial" w:cs="Arial" w:hint="eastAsia"/>
          <w:sz w:val="19"/>
          <w:szCs w:val="19"/>
        </w:rPr>
        <w:t xml:space="preserve">Intergroup differences in stage IV patients between acral melanoma </w:t>
      </w:r>
    </w:p>
    <w:p w14:paraId="51DC4AA0" w14:textId="77777777" w:rsidR="004C1EEA" w:rsidRDefault="004C1EEA" w:rsidP="004C1EEA">
      <w:pPr>
        <w:jc w:val="center"/>
        <w:rPr>
          <w:rFonts w:ascii="Arial" w:hAnsi="Arial" w:cs="Arial"/>
          <w:sz w:val="19"/>
          <w:szCs w:val="19"/>
        </w:rPr>
      </w:pPr>
      <w:r>
        <w:rPr>
          <w:rFonts w:ascii="Arial" w:hAnsi="Arial" w:cs="Arial" w:hint="eastAsia"/>
          <w:sz w:val="19"/>
          <w:szCs w:val="19"/>
        </w:rPr>
        <w:t>and cutaneous melanoma.</w:t>
      </w:r>
    </w:p>
    <w:tbl>
      <w:tblPr>
        <w:tblpPr w:leftFromText="180" w:rightFromText="180" w:vertAnchor="page" w:horzAnchor="page" w:tblpX="1827" w:tblpY="2148"/>
        <w:tblOverlap w:val="never"/>
        <w:tblW w:w="4997" w:type="pct"/>
        <w:tblLook w:val="04A0" w:firstRow="1" w:lastRow="0" w:firstColumn="1" w:lastColumn="0" w:noHBand="0" w:noVBand="1"/>
      </w:tblPr>
      <w:tblGrid>
        <w:gridCol w:w="2425"/>
        <w:gridCol w:w="1365"/>
        <w:gridCol w:w="1365"/>
        <w:gridCol w:w="1365"/>
        <w:gridCol w:w="1061"/>
        <w:gridCol w:w="918"/>
      </w:tblGrid>
      <w:tr w:rsidR="00FF552E" w14:paraId="10104C05" w14:textId="77777777" w:rsidTr="007E24B5">
        <w:trPr>
          <w:trHeight w:val="312"/>
        </w:trPr>
        <w:tc>
          <w:tcPr>
            <w:tcW w:w="1427" w:type="pct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000000" w:fill="FFFFFF"/>
            <w:vAlign w:val="center"/>
          </w:tcPr>
          <w:p w14:paraId="49F696D3" w14:textId="77777777" w:rsidR="00FF552E" w:rsidRDefault="00FF552E" w:rsidP="007E24B5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803" w:type="pct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000000" w:fill="FFFFFF"/>
            <w:vAlign w:val="center"/>
          </w:tcPr>
          <w:p w14:paraId="14050B06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  <w:t>Cutaneous</w:t>
            </w:r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  <w:br/>
              <w:t xml:space="preserve">(n=37) </w:t>
            </w:r>
            <w:proofErr w:type="gramStart"/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  <w:t>N(</w:t>
            </w:r>
            <w:proofErr w:type="gramEnd"/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  <w:t>%)</w:t>
            </w:r>
          </w:p>
        </w:tc>
        <w:tc>
          <w:tcPr>
            <w:tcW w:w="803" w:type="pct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000000" w:fill="FFFFFF"/>
            <w:vAlign w:val="center"/>
          </w:tcPr>
          <w:p w14:paraId="2084AE03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  <w:t>Acral</w:t>
            </w:r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  <w:br/>
              <w:t xml:space="preserve">(n=57) </w:t>
            </w:r>
            <w:proofErr w:type="gramStart"/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  <w:t>N(</w:t>
            </w:r>
            <w:proofErr w:type="gramEnd"/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  <w:t>%)</w:t>
            </w:r>
          </w:p>
        </w:tc>
        <w:tc>
          <w:tcPr>
            <w:tcW w:w="803" w:type="pct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000000" w:fill="FFFFFF"/>
            <w:vAlign w:val="center"/>
          </w:tcPr>
          <w:p w14:paraId="1D1471D9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  <w:t>Total</w:t>
            </w:r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  <w:br/>
              <w:t xml:space="preserve">(n=94) </w:t>
            </w:r>
            <w:proofErr w:type="gramStart"/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  <w:t>N(</w:t>
            </w:r>
            <w:proofErr w:type="gramEnd"/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  <w:t>%)</w:t>
            </w:r>
          </w:p>
        </w:tc>
        <w:tc>
          <w:tcPr>
            <w:tcW w:w="624" w:type="pct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000000" w:fill="FFFFFF"/>
            <w:vAlign w:val="center"/>
          </w:tcPr>
          <w:p w14:paraId="3460539F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  <w:t>Pearson</w:t>
            </w:r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  <w:br/>
              <w:t>χ²</w:t>
            </w:r>
          </w:p>
        </w:tc>
        <w:tc>
          <w:tcPr>
            <w:tcW w:w="540" w:type="pct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000000" w:fill="FFFFFF"/>
            <w:vAlign w:val="center"/>
          </w:tcPr>
          <w:p w14:paraId="6E74C0AB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b/>
                <w:bCs/>
                <w:i/>
                <w:iCs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b/>
                <w:bCs/>
                <w:i/>
                <w:iCs/>
                <w:color w:val="000000"/>
                <w:kern w:val="0"/>
                <w:sz w:val="19"/>
                <w:szCs w:val="19"/>
              </w:rPr>
              <w:t>P</w:t>
            </w:r>
          </w:p>
        </w:tc>
      </w:tr>
      <w:tr w:rsidR="00FF552E" w14:paraId="37E9A30E" w14:textId="77777777" w:rsidTr="007E24B5">
        <w:trPr>
          <w:trHeight w:val="320"/>
        </w:trPr>
        <w:tc>
          <w:tcPr>
            <w:tcW w:w="1427" w:type="pct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5C4124DF" w14:textId="77777777" w:rsidR="00FF552E" w:rsidRDefault="00FF552E" w:rsidP="007E24B5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803" w:type="pct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4A305CAC" w14:textId="77777777" w:rsidR="00FF552E" w:rsidRDefault="00FF552E" w:rsidP="007E24B5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803" w:type="pct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3C600E46" w14:textId="77777777" w:rsidR="00FF552E" w:rsidRDefault="00FF552E" w:rsidP="007E24B5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803" w:type="pct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4C105A76" w14:textId="77777777" w:rsidR="00FF552E" w:rsidRDefault="00FF552E" w:rsidP="007E24B5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624" w:type="pct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2A6B4233" w14:textId="77777777" w:rsidR="00FF552E" w:rsidRDefault="00FF552E" w:rsidP="007E24B5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540" w:type="pct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6FD7767E" w14:textId="77777777" w:rsidR="00FF552E" w:rsidRDefault="00FF552E" w:rsidP="007E24B5">
            <w:pPr>
              <w:widowControl/>
              <w:jc w:val="left"/>
              <w:rPr>
                <w:rFonts w:ascii="Arial" w:eastAsia="等线" w:hAnsi="Arial" w:cs="Arial"/>
                <w:b/>
                <w:bCs/>
                <w:i/>
                <w:iCs/>
                <w:color w:val="000000"/>
                <w:kern w:val="0"/>
                <w:sz w:val="19"/>
                <w:szCs w:val="19"/>
              </w:rPr>
            </w:pPr>
          </w:p>
        </w:tc>
      </w:tr>
      <w:tr w:rsidR="00FF552E" w14:paraId="4359EA88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9211D7D" w14:textId="77777777" w:rsidR="00FF552E" w:rsidRDefault="00FF552E" w:rsidP="007E24B5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  <w:t>Age (years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675103D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3FCC71A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36F3392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C1A3D16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 xml:space="preserve">0.070 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5A62EB0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 xml:space="preserve">0.791 </w:t>
            </w:r>
          </w:p>
        </w:tc>
      </w:tr>
      <w:tr w:rsidR="00FF552E" w14:paraId="40B3AFBA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B874004" w14:textId="77777777" w:rsidR="00FF552E" w:rsidRDefault="00FF552E" w:rsidP="007E24B5">
            <w:pPr>
              <w:widowControl/>
              <w:ind w:firstLineChars="200" w:firstLine="380"/>
              <w:jc w:val="left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&lt;=65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EAFC6C6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25 (67.57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869745D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37 (64.91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0A21D35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62 (65.96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64732D3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475A7D0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</w:tr>
      <w:tr w:rsidR="00FF552E" w14:paraId="2B133A6B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8695241" w14:textId="77777777" w:rsidR="00FF552E" w:rsidRDefault="00FF552E" w:rsidP="007E24B5">
            <w:pPr>
              <w:widowControl/>
              <w:ind w:firstLineChars="200" w:firstLine="380"/>
              <w:jc w:val="left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&gt;65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B855FBC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12 (32.43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6B653CA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20 (35.09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BB93177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32 (34.04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AAB8E34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27B30FD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</w:tr>
      <w:tr w:rsidR="00FF552E" w14:paraId="07EECA77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BB4F2EA" w14:textId="77777777" w:rsidR="00FF552E" w:rsidRDefault="00FF552E" w:rsidP="007E24B5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  <w:t>Gender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7D7BEE6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AC32065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ABEAE4A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031206D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 xml:space="preserve">0.423 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7B5E3BE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 xml:space="preserve">0.515 </w:t>
            </w:r>
          </w:p>
        </w:tc>
      </w:tr>
      <w:tr w:rsidR="00FF552E" w14:paraId="63702E49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ED9F3EB" w14:textId="77777777" w:rsidR="00FF552E" w:rsidRDefault="00FF552E" w:rsidP="007E24B5">
            <w:pPr>
              <w:widowControl/>
              <w:ind w:firstLineChars="200" w:firstLine="380"/>
              <w:jc w:val="left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Male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A6F8385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15 (40.54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315569D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27 (47.37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4A8A1F2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42 (44.68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459A3BF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DEBA044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</w:tr>
      <w:tr w:rsidR="00FF552E" w14:paraId="50D455F6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1ACA1B3" w14:textId="77777777" w:rsidR="00FF552E" w:rsidRDefault="00FF552E" w:rsidP="007E24B5">
            <w:pPr>
              <w:widowControl/>
              <w:ind w:firstLineChars="200" w:firstLine="380"/>
              <w:jc w:val="left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Female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6C4418B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22 (59.46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2135275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30 (52.63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A4F07A0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52 (55.32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4E47D03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C9CA78A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</w:tr>
      <w:tr w:rsidR="00FF552E" w14:paraId="4596D4F8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CF2AFE1" w14:textId="77777777" w:rsidR="00FF552E" w:rsidRDefault="00FF552E" w:rsidP="007E24B5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  <w:t>BMI (kg/m</w:t>
            </w:r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  <w:vertAlign w:val="superscript"/>
              </w:rPr>
              <w:t>2</w:t>
            </w:r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  <w:t>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5525210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222E516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FBB5C73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1D69159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F9300E9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 xml:space="preserve">0.167 </w:t>
            </w:r>
          </w:p>
        </w:tc>
      </w:tr>
      <w:tr w:rsidR="00FF552E" w14:paraId="2FF0631D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674FE58" w14:textId="77777777" w:rsidR="00FF552E" w:rsidRDefault="00FF552E" w:rsidP="007E24B5">
            <w:pPr>
              <w:widowControl/>
              <w:ind w:firstLineChars="200" w:firstLine="380"/>
              <w:jc w:val="left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&lt;18.5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14E3E0E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1 (2.70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1AF4887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5 (8.77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C7E0151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6 (6.38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9054297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9D8743E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</w:tr>
      <w:tr w:rsidR="00FF552E" w14:paraId="32A345DD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4171B4A" w14:textId="77777777" w:rsidR="00FF552E" w:rsidRDefault="00FF552E" w:rsidP="007E24B5">
            <w:pPr>
              <w:widowControl/>
              <w:ind w:firstLineChars="200" w:firstLine="380"/>
              <w:jc w:val="left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18.5-23.9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57EB1DB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28 (75.68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87A25CF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32 (56.14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109246F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60 (63.83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6C76C92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B9D0A5C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</w:tr>
      <w:tr w:rsidR="00FF552E" w14:paraId="18B7B01B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CBBEBFA" w14:textId="77777777" w:rsidR="00FF552E" w:rsidRDefault="00FF552E" w:rsidP="007E24B5">
            <w:pPr>
              <w:widowControl/>
              <w:ind w:firstLineChars="200" w:firstLine="380"/>
              <w:jc w:val="left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&gt;=24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058B49C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8 (21.62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6156F88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20 (35.09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F648A59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28 (29.79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F1C5F48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E803D2C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</w:tr>
      <w:tr w:rsidR="00FF552E" w14:paraId="7EBF9407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9EBBDAB" w14:textId="77777777" w:rsidR="00FF552E" w:rsidRDefault="00FF552E" w:rsidP="007E24B5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  <w:t>ECOG PS (points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3D83C5C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9907D32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71FD6F6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B864F25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 xml:space="preserve">1.205 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A9705A0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 xml:space="preserve">0.272 </w:t>
            </w:r>
          </w:p>
        </w:tc>
      </w:tr>
      <w:tr w:rsidR="00FF552E" w14:paraId="2A3A460C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69EC6A2" w14:textId="77777777" w:rsidR="00FF552E" w:rsidRDefault="00FF552E" w:rsidP="007E24B5">
            <w:pPr>
              <w:widowControl/>
              <w:ind w:firstLineChars="200" w:firstLine="380"/>
              <w:jc w:val="left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&lt;=1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436F284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27 (72.97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B029E9A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47 (82.46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E8B3BF6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74 (78.72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E8800D1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2943176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</w:tr>
      <w:tr w:rsidR="00FF552E" w14:paraId="1F50DFC3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89E0D75" w14:textId="77777777" w:rsidR="00FF552E" w:rsidRDefault="00FF552E" w:rsidP="007E24B5">
            <w:pPr>
              <w:widowControl/>
              <w:ind w:firstLineChars="200" w:firstLine="380"/>
              <w:jc w:val="left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&gt;=2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27705D8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10 (27.03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B27D5C2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10 (17.54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240465A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20 (21.28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6D7B120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BB30EEF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</w:tr>
      <w:tr w:rsidR="00FF552E" w14:paraId="059AB62C" w14:textId="77777777" w:rsidTr="007E24B5">
        <w:trPr>
          <w:trHeight w:val="540"/>
        </w:trPr>
        <w:tc>
          <w:tcPr>
            <w:tcW w:w="2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CA4F5E8" w14:textId="77777777" w:rsidR="00FF552E" w:rsidRDefault="00FF552E" w:rsidP="007E24B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  <w:t>Lymph node metastasis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F7ABCB7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2A6A701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E6181C4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 xml:space="preserve">0.036 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DBC2316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 xml:space="preserve">0.850 </w:t>
            </w:r>
          </w:p>
        </w:tc>
      </w:tr>
      <w:tr w:rsidR="00FF552E" w14:paraId="55B1798E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B4B6BC9" w14:textId="77777777" w:rsidR="00FF552E" w:rsidRDefault="00FF552E" w:rsidP="007E24B5">
            <w:pPr>
              <w:widowControl/>
              <w:ind w:firstLineChars="200" w:firstLine="380"/>
              <w:jc w:val="left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Negative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772C188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11 (29.73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8774B22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18 (31.58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38A3131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29 (30.85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78DF67A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C355958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</w:tr>
      <w:tr w:rsidR="00FF552E" w14:paraId="591AFAEF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4912EB4" w14:textId="77777777" w:rsidR="00FF552E" w:rsidRDefault="00FF552E" w:rsidP="007E24B5">
            <w:pPr>
              <w:widowControl/>
              <w:ind w:firstLineChars="200" w:firstLine="380"/>
              <w:jc w:val="left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Positive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0B97B5F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26 (70.27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6BEA609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39 (68.42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AF4556D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65 (69.15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A7E0C3D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0A8719B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</w:tr>
      <w:tr w:rsidR="00FF552E" w14:paraId="6D481D6C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B19826E" w14:textId="77777777" w:rsidR="00FF552E" w:rsidRDefault="00FF552E" w:rsidP="007E24B5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  <w:t>In-transit metastasis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CADB8F0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F9C9625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538E3CE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28831ED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 xml:space="preserve">0.399 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DF00DA4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 xml:space="preserve">0.528 </w:t>
            </w:r>
          </w:p>
        </w:tc>
      </w:tr>
      <w:tr w:rsidR="00FF552E" w14:paraId="34C0B891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29DB811" w14:textId="77777777" w:rsidR="00FF552E" w:rsidRDefault="00FF552E" w:rsidP="007E24B5">
            <w:pPr>
              <w:widowControl/>
              <w:ind w:firstLineChars="200" w:firstLine="380"/>
              <w:jc w:val="left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Negative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7AB1327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30 (81.08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90ABB19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49 (85.96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BB8AFA2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79 (84.04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736B5F0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8EE9B18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</w:tr>
      <w:tr w:rsidR="00FF552E" w14:paraId="28A2205E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0756C23" w14:textId="77777777" w:rsidR="00FF552E" w:rsidRDefault="00FF552E" w:rsidP="007E24B5">
            <w:pPr>
              <w:widowControl/>
              <w:ind w:firstLineChars="200" w:firstLine="380"/>
              <w:jc w:val="left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Positive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3C27646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7 (18.92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6402310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8 (14.04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58DE92B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15 (15.96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036CD9F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17B0CAD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</w:tr>
      <w:tr w:rsidR="00FF552E" w14:paraId="364D13F7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EC06F9E" w14:textId="77777777" w:rsidR="00FF552E" w:rsidRDefault="00FF552E" w:rsidP="007E24B5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  <w:t>M stage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786E673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D43B2E7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9331BB0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8BA0B9F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 xml:space="preserve">0.985 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45CC70D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 xml:space="preserve">0.321 </w:t>
            </w:r>
          </w:p>
        </w:tc>
      </w:tr>
      <w:tr w:rsidR="00FF552E" w14:paraId="5D9DDFA6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603C731" w14:textId="77777777" w:rsidR="00FF552E" w:rsidRDefault="00FF552E" w:rsidP="007E24B5">
            <w:pPr>
              <w:widowControl/>
              <w:ind w:firstLineChars="200" w:firstLine="380"/>
              <w:jc w:val="left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M1a/M1b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9FD8230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23 (62.16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D7827AE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41 (71.93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597198C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64 (68.09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0BBF9CF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66B4E0C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</w:tr>
      <w:tr w:rsidR="00FF552E" w14:paraId="337212AB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C99D37A" w14:textId="77777777" w:rsidR="00FF552E" w:rsidRDefault="00FF552E" w:rsidP="007E24B5">
            <w:pPr>
              <w:widowControl/>
              <w:ind w:firstLineChars="200" w:firstLine="380"/>
              <w:jc w:val="left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M1c/M1d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4529F94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14 (37.84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0C0A357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16 (28.07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94731C0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30 (31.91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B4C5104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9CCDE1F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</w:tr>
      <w:tr w:rsidR="00FF552E" w14:paraId="28AF21CA" w14:textId="77777777" w:rsidTr="007E24B5">
        <w:trPr>
          <w:trHeight w:val="540"/>
        </w:trPr>
        <w:tc>
          <w:tcPr>
            <w:tcW w:w="22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A4307EF" w14:textId="77777777" w:rsidR="00FF552E" w:rsidRDefault="00FF552E" w:rsidP="007E24B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  <w:t>Number of metastatic sites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8941F2F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57D333B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F231A27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 xml:space="preserve">0.001 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0AF1B18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 xml:space="preserve">0.979 </w:t>
            </w:r>
          </w:p>
        </w:tc>
      </w:tr>
      <w:tr w:rsidR="00FF552E" w14:paraId="221547BE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1B01374" w14:textId="77777777" w:rsidR="00FF552E" w:rsidRDefault="00FF552E" w:rsidP="007E24B5">
            <w:pPr>
              <w:widowControl/>
              <w:ind w:firstLineChars="200" w:firstLine="380"/>
              <w:jc w:val="left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&lt;=2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AE73783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28 (75.68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349656B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43 (75.44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1C4A8FD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71 (75.53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093DA10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3215DB9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</w:tr>
      <w:tr w:rsidR="00FF552E" w14:paraId="3980603B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56E0D15" w14:textId="77777777" w:rsidR="00FF552E" w:rsidRDefault="00FF552E" w:rsidP="007E24B5">
            <w:pPr>
              <w:widowControl/>
              <w:ind w:firstLineChars="200" w:firstLine="380"/>
              <w:jc w:val="left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&gt;=3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9F895EE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9 (24.32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09C80E3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14 (24.56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F094B80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23 (24.47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2A22879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1F75B8F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</w:tr>
      <w:tr w:rsidR="00FF552E" w14:paraId="580B7E71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CF884D7" w14:textId="77777777" w:rsidR="00FF552E" w:rsidRDefault="00FF552E" w:rsidP="007E24B5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  <w:t>Treatment lines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50CD192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7D0A0FC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9BCC04F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92A6B98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 xml:space="preserve">0.028 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B6E7856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 xml:space="preserve">0.867 </w:t>
            </w:r>
          </w:p>
        </w:tc>
      </w:tr>
      <w:tr w:rsidR="00FF552E" w14:paraId="5022238A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BFE90FD" w14:textId="77777777" w:rsidR="00FF552E" w:rsidRDefault="00FF552E" w:rsidP="007E24B5">
            <w:pPr>
              <w:widowControl/>
              <w:ind w:firstLineChars="200" w:firstLine="380"/>
              <w:jc w:val="left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1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00D0EE2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31 (83.78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000A6D5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47 (82.46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40CEBBC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78 (82.98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EBC4ED3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928DFE5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</w:tr>
      <w:tr w:rsidR="00FF552E" w14:paraId="385FDAD4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8BA4CAF" w14:textId="77777777" w:rsidR="00FF552E" w:rsidRDefault="00FF552E" w:rsidP="007E24B5">
            <w:pPr>
              <w:widowControl/>
              <w:ind w:firstLineChars="200" w:firstLine="380"/>
              <w:jc w:val="left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&gt;=2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E1CB077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6 (16.22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DAA855F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10 (17.54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1CB5392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16 (17.02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051DB82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F5EF167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</w:tr>
      <w:tr w:rsidR="00FF552E" w14:paraId="22A75322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05ACBC2" w14:textId="77777777" w:rsidR="00FF552E" w:rsidRDefault="00FF552E" w:rsidP="007E24B5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  <w:t>NLR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647BC06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9051742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35A1A16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2A7B967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 xml:space="preserve">0.791 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7805E1D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 xml:space="preserve">0.374 </w:t>
            </w:r>
          </w:p>
        </w:tc>
      </w:tr>
      <w:tr w:rsidR="00FF552E" w14:paraId="5FA6C4BD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82CF59A" w14:textId="77777777" w:rsidR="00FF552E" w:rsidRDefault="00FF552E" w:rsidP="007E24B5">
            <w:pPr>
              <w:widowControl/>
              <w:ind w:firstLineChars="200" w:firstLine="380"/>
              <w:jc w:val="left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&lt;=2.37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FD6DBE7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16 (43.24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0BF0748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30 (52.63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B87313F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46 (48.94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C78FA6D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82C1ECF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</w:tr>
      <w:tr w:rsidR="00FF552E" w14:paraId="1C2DB989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BD662D3" w14:textId="77777777" w:rsidR="00FF552E" w:rsidRDefault="00FF552E" w:rsidP="007E24B5">
            <w:pPr>
              <w:widowControl/>
              <w:ind w:firstLineChars="200" w:firstLine="380"/>
              <w:jc w:val="left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&gt;2.37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A99FC2B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21 (56.76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06BA3FC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27 (47.37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C7ED463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48 (51.06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8A6ABA3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D13659A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</w:tr>
      <w:tr w:rsidR="00FF552E" w14:paraId="000A6072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1338886" w14:textId="77777777" w:rsidR="00FF552E" w:rsidRDefault="00FF552E" w:rsidP="007E24B5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  <w:t>PNI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10948A8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C3535E9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0622687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06CDEAF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 xml:space="preserve">0.108 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BA7D104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 xml:space="preserve">0.742 </w:t>
            </w:r>
          </w:p>
        </w:tc>
      </w:tr>
      <w:tr w:rsidR="00FF552E" w14:paraId="0379AFA4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922AEA9" w14:textId="77777777" w:rsidR="00FF552E" w:rsidRDefault="00FF552E" w:rsidP="007E24B5">
            <w:pPr>
              <w:widowControl/>
              <w:ind w:firstLineChars="200" w:firstLine="380"/>
              <w:jc w:val="left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&lt;=42.65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2935A8B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8 (21.62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A05631B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14 (24.56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BB7F022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22 (23.40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A83FC59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474E4C9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</w:tr>
      <w:tr w:rsidR="00FF552E" w14:paraId="0FE546D1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E53D807" w14:textId="77777777" w:rsidR="00FF552E" w:rsidRDefault="00FF552E" w:rsidP="007E24B5">
            <w:pPr>
              <w:widowControl/>
              <w:ind w:firstLineChars="200" w:firstLine="380"/>
              <w:jc w:val="left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&gt;42.65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1938040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29 (78.38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2ABECE5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43 (75.44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8ABD846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72 (76.60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394A90E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9265DB2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</w:tr>
      <w:tr w:rsidR="00FF552E" w14:paraId="51AE26FB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9DA6889" w14:textId="77777777" w:rsidR="00FF552E" w:rsidRDefault="00FF552E" w:rsidP="007E24B5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19"/>
                <w:szCs w:val="19"/>
              </w:rPr>
              <w:t>RLR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AE93AD7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0833999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5458736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760FA48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&lt;0.001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E6E89ED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 xml:space="preserve">0.992 </w:t>
            </w:r>
          </w:p>
        </w:tc>
      </w:tr>
      <w:tr w:rsidR="00FF552E" w14:paraId="074F94F2" w14:textId="77777777" w:rsidTr="007E24B5">
        <w:trPr>
          <w:trHeight w:val="310"/>
        </w:trPr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11A5BE1" w14:textId="77777777" w:rsidR="00FF552E" w:rsidRDefault="00FF552E" w:rsidP="007E24B5">
            <w:pPr>
              <w:widowControl/>
              <w:ind w:firstLineChars="200" w:firstLine="380"/>
              <w:jc w:val="left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&lt;=11.08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B438169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26 (70.27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7C8553D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40 (70.18)</w:t>
            </w:r>
          </w:p>
        </w:tc>
        <w:tc>
          <w:tcPr>
            <w:tcW w:w="80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B7AD290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66 (70.21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1ECAA24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F47FA05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</w:tr>
      <w:tr w:rsidR="00FF552E" w14:paraId="36938B20" w14:textId="77777777" w:rsidTr="007E24B5">
        <w:trPr>
          <w:trHeight w:val="320"/>
        </w:trPr>
        <w:tc>
          <w:tcPr>
            <w:tcW w:w="1427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vAlign w:val="center"/>
          </w:tcPr>
          <w:p w14:paraId="1311B699" w14:textId="77777777" w:rsidR="00FF552E" w:rsidRDefault="00FF552E" w:rsidP="007E24B5">
            <w:pPr>
              <w:widowControl/>
              <w:ind w:firstLineChars="200" w:firstLine="380"/>
              <w:jc w:val="left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&gt;11.08</w:t>
            </w:r>
          </w:p>
        </w:tc>
        <w:tc>
          <w:tcPr>
            <w:tcW w:w="803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vAlign w:val="center"/>
          </w:tcPr>
          <w:p w14:paraId="2996C547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11 (29.73)</w:t>
            </w:r>
          </w:p>
        </w:tc>
        <w:tc>
          <w:tcPr>
            <w:tcW w:w="803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vAlign w:val="center"/>
          </w:tcPr>
          <w:p w14:paraId="181B0964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17 (29.82)</w:t>
            </w:r>
          </w:p>
        </w:tc>
        <w:tc>
          <w:tcPr>
            <w:tcW w:w="803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vAlign w:val="center"/>
          </w:tcPr>
          <w:p w14:paraId="6043F793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  <w:t>28 (29.79)</w:t>
            </w:r>
          </w:p>
        </w:tc>
        <w:tc>
          <w:tcPr>
            <w:tcW w:w="624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vAlign w:val="center"/>
          </w:tcPr>
          <w:p w14:paraId="2A7DAFB9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vAlign w:val="center"/>
          </w:tcPr>
          <w:p w14:paraId="32CB2692" w14:textId="77777777" w:rsidR="00FF552E" w:rsidRDefault="00FF552E" w:rsidP="007E24B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9"/>
                <w:szCs w:val="19"/>
              </w:rPr>
            </w:pPr>
          </w:p>
        </w:tc>
      </w:tr>
    </w:tbl>
    <w:p w14:paraId="542BACA3" w14:textId="656C5960" w:rsidR="004C1EEA" w:rsidRDefault="00FF552E" w:rsidP="008E52BE">
      <w:pPr>
        <w:spacing w:line="480" w:lineRule="auto"/>
        <w:rPr>
          <w:rFonts w:ascii="Arial" w:eastAsia="等线" w:hAnsi="Arial" w:cs="Arial"/>
          <w:color w:val="000000"/>
          <w:kern w:val="0"/>
          <w:sz w:val="19"/>
          <w:szCs w:val="19"/>
        </w:rPr>
      </w:pPr>
      <w:r w:rsidRPr="00FF552E">
        <w:rPr>
          <w:rFonts w:ascii="Arial" w:eastAsia="等线" w:hAnsi="Arial" w:cs="Arial" w:hint="eastAsia"/>
          <w:b/>
          <w:bCs/>
          <w:color w:val="000000"/>
          <w:kern w:val="0"/>
          <w:sz w:val="19"/>
          <w:szCs w:val="19"/>
        </w:rPr>
        <w:t>Notes:</w:t>
      </w:r>
      <w:r>
        <w:rPr>
          <w:rFonts w:ascii="Arial" w:eastAsia="等线" w:hAnsi="Arial" w:cs="Arial" w:hint="eastAsia"/>
          <w:color w:val="000000"/>
          <w:kern w:val="0"/>
          <w:sz w:val="19"/>
          <w:szCs w:val="19"/>
        </w:rPr>
        <w:t xml:space="preserve"> </w:t>
      </w:r>
      <w:r>
        <w:rPr>
          <w:rFonts w:ascii="Arial" w:eastAsia="等线" w:hAnsi="Arial" w:cs="Arial"/>
          <w:color w:val="000000"/>
          <w:kern w:val="0"/>
          <w:sz w:val="19"/>
          <w:szCs w:val="19"/>
        </w:rPr>
        <w:t>χ²: Chi-square test, -: Fisher exact</w:t>
      </w:r>
    </w:p>
    <w:p w14:paraId="60660FE2" w14:textId="77777777" w:rsidR="007D7C1F" w:rsidRDefault="007D7C1F" w:rsidP="008E52BE">
      <w:pPr>
        <w:spacing w:line="480" w:lineRule="auto"/>
        <w:rPr>
          <w:rFonts w:ascii="Arial" w:eastAsia="等线" w:hAnsi="Arial" w:cs="Arial" w:hint="eastAsia"/>
          <w:color w:val="000000"/>
          <w:kern w:val="0"/>
          <w:sz w:val="19"/>
          <w:szCs w:val="19"/>
        </w:rPr>
      </w:pPr>
    </w:p>
    <w:p w14:paraId="534DF1A4" w14:textId="02F7475C" w:rsidR="00403A60" w:rsidRPr="00403A60" w:rsidRDefault="00403A60" w:rsidP="00403A60">
      <w:pPr>
        <w:spacing w:line="48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Supplementary Figure 1</w:t>
      </w:r>
    </w:p>
    <w:p w14:paraId="3ED0F0F2" w14:textId="56895C16" w:rsidR="0068028B" w:rsidRDefault="00527533" w:rsidP="008E52BE">
      <w:pPr>
        <w:spacing w:line="48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 w:hint="eastAsia"/>
          <w:noProof/>
          <w:sz w:val="20"/>
          <w:szCs w:val="20"/>
        </w:rPr>
        <w:drawing>
          <wp:inline distT="0" distB="0" distL="0" distR="0" wp14:anchorId="00A30D11" wp14:editId="57FFB11E">
            <wp:extent cx="5400040" cy="2001520"/>
            <wp:effectExtent l="0" t="0" r="0" b="0"/>
            <wp:docPr id="150927405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9274053" name="图片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0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A8396" w14:textId="61F7504D" w:rsidR="00D55E91" w:rsidRDefault="00D55E91" w:rsidP="00D55E91">
      <w:pPr>
        <w:spacing w:line="48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cut-off values of </w:t>
      </w:r>
      <w:r w:rsidRPr="00074046">
        <w:rPr>
          <w:rFonts w:ascii="Arial" w:hAnsi="Arial" w:cs="Arial" w:hint="eastAsia"/>
          <w:sz w:val="20"/>
          <w:szCs w:val="20"/>
        </w:rPr>
        <w:t>inflammatory markers</w:t>
      </w:r>
      <w:r>
        <w:rPr>
          <w:rFonts w:ascii="Arial" w:hAnsi="Arial" w:cs="Arial" w:hint="eastAsia"/>
          <w:sz w:val="20"/>
          <w:szCs w:val="20"/>
        </w:rPr>
        <w:t>.</w:t>
      </w:r>
      <w:r w:rsidRPr="00074046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 w:hint="eastAsia"/>
          <w:sz w:val="20"/>
          <w:szCs w:val="20"/>
        </w:rPr>
        <w:t xml:space="preserve">(A) </w:t>
      </w:r>
      <w:r>
        <w:rPr>
          <w:rFonts w:ascii="Arial" w:hAnsi="Arial" w:cs="Arial"/>
          <w:sz w:val="20"/>
          <w:szCs w:val="20"/>
        </w:rPr>
        <w:t>NLR</w:t>
      </w:r>
      <w:r>
        <w:rPr>
          <w:rFonts w:ascii="Arial" w:hAnsi="Arial" w:cs="Arial" w:hint="eastAsia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 w:hint="eastAsia"/>
          <w:sz w:val="20"/>
          <w:szCs w:val="20"/>
        </w:rPr>
        <w:t xml:space="preserve">(B) </w:t>
      </w:r>
      <w:r>
        <w:rPr>
          <w:rFonts w:ascii="Arial" w:hAnsi="Arial" w:cs="Arial"/>
          <w:sz w:val="20"/>
          <w:szCs w:val="20"/>
        </w:rPr>
        <w:t>PNI</w:t>
      </w:r>
      <w:r>
        <w:rPr>
          <w:rFonts w:ascii="Arial" w:hAnsi="Arial" w:cs="Arial" w:hint="eastAsia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 w:hint="eastAsia"/>
          <w:sz w:val="20"/>
          <w:szCs w:val="20"/>
        </w:rPr>
        <w:t xml:space="preserve">(C) </w:t>
      </w:r>
      <w:r>
        <w:rPr>
          <w:rFonts w:ascii="Arial" w:hAnsi="Arial" w:cs="Arial"/>
          <w:sz w:val="20"/>
          <w:szCs w:val="20"/>
        </w:rPr>
        <w:t>RLR.</w:t>
      </w:r>
    </w:p>
    <w:p w14:paraId="07D63331" w14:textId="77777777" w:rsidR="00527533" w:rsidRDefault="00527533" w:rsidP="008E52BE">
      <w:pPr>
        <w:spacing w:line="480" w:lineRule="auto"/>
        <w:rPr>
          <w:rFonts w:ascii="Arial" w:hAnsi="Arial" w:cs="Arial"/>
          <w:sz w:val="20"/>
          <w:szCs w:val="20"/>
        </w:rPr>
      </w:pPr>
    </w:p>
    <w:p w14:paraId="567F46F0" w14:textId="77777777" w:rsidR="00D55E91" w:rsidRDefault="00D55E91" w:rsidP="008E52BE">
      <w:pPr>
        <w:spacing w:line="480" w:lineRule="auto"/>
        <w:rPr>
          <w:rFonts w:ascii="Arial" w:hAnsi="Arial" w:cs="Arial"/>
          <w:sz w:val="20"/>
          <w:szCs w:val="20"/>
        </w:rPr>
      </w:pPr>
    </w:p>
    <w:p w14:paraId="3041ACA7" w14:textId="77777777" w:rsidR="00CB1278" w:rsidRDefault="00CB1278" w:rsidP="00CB1278">
      <w:pPr>
        <w:spacing w:line="48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Supplementary Figure 2</w:t>
      </w:r>
    </w:p>
    <w:p w14:paraId="4653A0D4" w14:textId="409DB379" w:rsidR="00D55E91" w:rsidRDefault="00CB1278" w:rsidP="008E52BE">
      <w:pPr>
        <w:spacing w:line="48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 w:hint="eastAsia"/>
          <w:noProof/>
          <w:sz w:val="20"/>
          <w:szCs w:val="20"/>
        </w:rPr>
        <w:drawing>
          <wp:inline distT="0" distB="0" distL="0" distR="0" wp14:anchorId="7CFB07F6" wp14:editId="7B821B45">
            <wp:extent cx="3365500" cy="3752548"/>
            <wp:effectExtent l="0" t="0" r="6350" b="635"/>
            <wp:docPr id="142227540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275406" name="图片 142227540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5288" cy="3763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E4790" w14:textId="5C8A4018" w:rsidR="00CB1278" w:rsidRPr="00D55E91" w:rsidRDefault="009101F9" w:rsidP="008E52BE">
      <w:pPr>
        <w:spacing w:line="480" w:lineRule="auto"/>
        <w:rPr>
          <w:rFonts w:ascii="Arial" w:hAnsi="Arial" w:cs="Arial" w:hint="eastAsia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A) Time</w:t>
      </w:r>
      <w:r>
        <w:rPr>
          <w:rFonts w:ascii="Cambria Math" w:hAnsi="Cambria Math" w:cs="Cambria Math"/>
          <w:sz w:val="20"/>
          <w:szCs w:val="20"/>
        </w:rPr>
        <w:t>‐</w:t>
      </w:r>
      <w:r>
        <w:rPr>
          <w:rFonts w:ascii="Arial" w:hAnsi="Arial" w:cs="Arial"/>
          <w:sz w:val="20"/>
          <w:szCs w:val="20"/>
        </w:rPr>
        <w:t>dependent receiver operating characteristic curve (t-AUC) of the nomogram. (B) Time C-index of the nomogram.</w:t>
      </w:r>
    </w:p>
    <w:sectPr w:rsidR="00CB1278" w:rsidRPr="00D55E91" w:rsidSect="00245F1B">
      <w:footerReference w:type="default" r:id="rId8"/>
      <w:pgSz w:w="11906" w:h="16838"/>
      <w:pgMar w:top="1701" w:right="1701" w:bottom="1701" w:left="1701" w:header="851" w:footer="992" w:gutter="0"/>
      <w:lnNumType w:countBy="1" w:restart="continuous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28D695" w14:textId="77777777" w:rsidR="007B0D65" w:rsidRDefault="007B0D65" w:rsidP="00245F1B">
      <w:pPr>
        <w:rPr>
          <w:rFonts w:hint="eastAsia"/>
        </w:rPr>
      </w:pPr>
      <w:r>
        <w:separator/>
      </w:r>
    </w:p>
  </w:endnote>
  <w:endnote w:type="continuationSeparator" w:id="0">
    <w:p w14:paraId="28534825" w14:textId="77777777" w:rsidR="007B0D65" w:rsidRDefault="007B0D65" w:rsidP="00245F1B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102469"/>
    </w:sdtPr>
    <w:sdtContent>
      <w:p w14:paraId="2C0328D6" w14:textId="77777777" w:rsidR="00000000" w:rsidRDefault="00000000">
        <w:pPr>
          <w:pStyle w:val="a5"/>
          <w:jc w:val="center"/>
          <w:rPr>
            <w:rFonts w:hint="eastAsia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10426652" w14:textId="77777777" w:rsidR="00000000" w:rsidRDefault="00000000">
    <w:pPr>
      <w:pStyle w:val="a5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7925EE" w14:textId="77777777" w:rsidR="007B0D65" w:rsidRDefault="007B0D65" w:rsidP="00245F1B">
      <w:pPr>
        <w:rPr>
          <w:rFonts w:hint="eastAsia"/>
        </w:rPr>
      </w:pPr>
      <w:r>
        <w:separator/>
      </w:r>
    </w:p>
  </w:footnote>
  <w:footnote w:type="continuationSeparator" w:id="0">
    <w:p w14:paraId="3871EBA6" w14:textId="77777777" w:rsidR="007B0D65" w:rsidRDefault="007B0D65" w:rsidP="00245F1B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0NjAyNTMwNDI2sDBT0lEKTi0uzszPAykwrAUA7rV+BywAAAA="/>
  </w:docVars>
  <w:rsids>
    <w:rsidRoot w:val="00256128"/>
    <w:rsid w:val="00245F1B"/>
    <w:rsid w:val="00256128"/>
    <w:rsid w:val="00365F98"/>
    <w:rsid w:val="00403A60"/>
    <w:rsid w:val="004C1EEA"/>
    <w:rsid w:val="00527533"/>
    <w:rsid w:val="005F3BCA"/>
    <w:rsid w:val="0068028B"/>
    <w:rsid w:val="007B0D65"/>
    <w:rsid w:val="007D7C1F"/>
    <w:rsid w:val="008E52BE"/>
    <w:rsid w:val="009101F9"/>
    <w:rsid w:val="00992095"/>
    <w:rsid w:val="00C26594"/>
    <w:rsid w:val="00CA04B1"/>
    <w:rsid w:val="00CB1278"/>
    <w:rsid w:val="00D55E91"/>
    <w:rsid w:val="00FE670E"/>
    <w:rsid w:val="00FF5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70C4F3"/>
  <w15:chartTrackingRefBased/>
  <w15:docId w15:val="{32A25BE7-277B-43F7-8D2A-B65492C2C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45F1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45F1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45F1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rsid w:val="00245F1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sid w:val="00245F1B"/>
    <w:rPr>
      <w:sz w:val="18"/>
      <w:szCs w:val="18"/>
    </w:rPr>
  </w:style>
  <w:style w:type="character" w:styleId="a7">
    <w:name w:val="line number"/>
    <w:basedOn w:val="a0"/>
    <w:uiPriority w:val="99"/>
    <w:semiHidden/>
    <w:unhideWhenUsed/>
    <w:rsid w:val="00245F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82</Words>
  <Characters>1609</Characters>
  <Application>Microsoft Office Word</Application>
  <DocSecurity>0</DocSecurity>
  <Lines>13</Lines>
  <Paragraphs>3</Paragraphs>
  <ScaleCrop>false</ScaleCrop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燕 张</dc:creator>
  <cp:keywords/>
  <dc:description/>
  <cp:lastModifiedBy>燕 张</cp:lastModifiedBy>
  <cp:revision>17</cp:revision>
  <dcterms:created xsi:type="dcterms:W3CDTF">2025-01-12T04:37:00Z</dcterms:created>
  <dcterms:modified xsi:type="dcterms:W3CDTF">2025-01-12T04:48:00Z</dcterms:modified>
</cp:coreProperties>
</file>